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 charged ions that attract each other</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172d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6023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